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FF15FC" w14:textId="77777777" w:rsidR="00AF0897" w:rsidRDefault="00175109" w:rsidP="00541F88">
      <w:pPr>
        <w:pStyle w:val="Name"/>
        <w:jc w:val="center"/>
      </w:pPr>
      <w:r>
        <w:t>NUR.KARLUK</w:t>
      </w:r>
    </w:p>
    <w:p w14:paraId="39FB2A75" w14:textId="77777777" w:rsidR="00AF0897" w:rsidRDefault="00AF0897" w:rsidP="00AF0897">
      <w:pPr>
        <w:jc w:val="center"/>
      </w:pPr>
      <w:r>
        <w:t xml:space="preserve">43222 </w:t>
      </w:r>
      <w:proofErr w:type="spellStart"/>
      <w:r>
        <w:t>Brookford</w:t>
      </w:r>
      <w:proofErr w:type="spellEnd"/>
      <w:r>
        <w:t xml:space="preserve"> Square, Ashburn, VA, 20147</w:t>
      </w:r>
    </w:p>
    <w:p w14:paraId="73989009" w14:textId="77777777" w:rsidR="00AF0897" w:rsidRDefault="00AF0897" w:rsidP="00AF0897">
      <w:pPr>
        <w:jc w:val="center"/>
      </w:pPr>
      <w:r>
        <w:t xml:space="preserve">Email: </w:t>
      </w:r>
      <w:hyperlink r:id="rId8" w:history="1">
        <w:r w:rsidR="00360E78" w:rsidRPr="0099451D">
          <w:rPr>
            <w:rStyle w:val="Hyperlink"/>
          </w:rPr>
          <w:t>ns.karluk@gmail.com</w:t>
        </w:r>
      </w:hyperlink>
    </w:p>
    <w:p w14:paraId="3EDA98B0" w14:textId="48A23754" w:rsidR="00AF0897" w:rsidRDefault="00AF0897" w:rsidP="00AF0897">
      <w:pPr>
        <w:jc w:val="center"/>
      </w:pPr>
      <w:r>
        <w:t xml:space="preserve">Phone: </w:t>
      </w:r>
      <w:r w:rsidR="000D6F57">
        <w:t>703</w:t>
      </w:r>
      <w:r>
        <w:t>-</w:t>
      </w:r>
      <w:r w:rsidR="000D6F57">
        <w:t>822</w:t>
      </w:r>
      <w:r>
        <w:t>-</w:t>
      </w:r>
      <w:r w:rsidR="000D6F57">
        <w:t>5522</w:t>
      </w:r>
    </w:p>
    <w:p w14:paraId="632075AC" w14:textId="77777777" w:rsidR="00AF0897" w:rsidRPr="008540E2" w:rsidRDefault="00AF0897" w:rsidP="00AF0897">
      <w:pPr>
        <w:jc w:val="center"/>
        <w:rPr>
          <w:sz w:val="16"/>
          <w:szCs w:val="16"/>
        </w:rPr>
      </w:pPr>
    </w:p>
    <w:p w14:paraId="6F4F2A3D" w14:textId="77777777" w:rsidR="00AF0897" w:rsidRPr="008540E2" w:rsidRDefault="00AF0897" w:rsidP="00AF0897">
      <w:pPr>
        <w:jc w:val="both"/>
        <w:rPr>
          <w:sz w:val="16"/>
          <w:szCs w:val="16"/>
        </w:rPr>
      </w:pPr>
    </w:p>
    <w:p w14:paraId="4B144F6F" w14:textId="77777777" w:rsidR="00AF0897" w:rsidRPr="00841161" w:rsidRDefault="00AF0897" w:rsidP="00AF0897">
      <w:pPr>
        <w:pStyle w:val="SectionTitle"/>
        <w:jc w:val="both"/>
      </w:pPr>
      <w:r w:rsidRPr="00841161">
        <w:t>Experience Summary</w:t>
      </w:r>
    </w:p>
    <w:p w14:paraId="6538371B" w14:textId="77777777" w:rsidR="00AF0897" w:rsidRDefault="00C15F89" w:rsidP="00AF08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C15F89">
        <w:t>Experienced web-based application development, developing project plans, managing and tracking project execution, developing and executing test scenarios, releasing products to production, and maintaining product releases.</w:t>
      </w:r>
    </w:p>
    <w:p w14:paraId="38A6E239" w14:textId="77777777" w:rsidR="00C15F89" w:rsidRDefault="00C15F89" w:rsidP="00AF08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</w:p>
    <w:p w14:paraId="75416F42" w14:textId="77777777" w:rsidR="00AF0897" w:rsidRDefault="00B3618C" w:rsidP="00AF08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More than 15</w:t>
      </w:r>
      <w:r w:rsidR="00AF0897">
        <w:t xml:space="preserve"> years of experience in systems design, database design, development, testing, debugging, integration and implementation of client/server and Web-based n-tier architecture systems.</w:t>
      </w:r>
    </w:p>
    <w:p w14:paraId="6A562CE9" w14:textId="77777777" w:rsidR="00AF0897" w:rsidRDefault="00AF0897" w:rsidP="00AF08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</w:p>
    <w:p w14:paraId="0705E341" w14:textId="0C5ADA75" w:rsidR="00C15F89" w:rsidRDefault="00C15F89" w:rsidP="00C15F89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C15F89">
        <w:t>Substantial experience in Visual Studio. NE</w:t>
      </w:r>
      <w:r>
        <w:t xml:space="preserve">T 2012/2013/2015/2017 with Net </w:t>
      </w:r>
      <w:r w:rsidRPr="00C15F89">
        <w:t>4.0/4.6/4.7(C#, ASP.NET,</w:t>
      </w:r>
      <w:r>
        <w:t xml:space="preserve"> </w:t>
      </w:r>
      <w:r w:rsidRPr="00C15F89">
        <w:t>ADO.NET, LINQ) and CI</w:t>
      </w:r>
      <w:r w:rsidR="00360E78">
        <w:t xml:space="preserve"> </w:t>
      </w:r>
      <w:r w:rsidRPr="00C15F89">
        <w:t>(</w:t>
      </w:r>
      <w:r w:rsidR="000D6F57">
        <w:t>C</w:t>
      </w:r>
      <w:r w:rsidRPr="00C15F89">
        <w:t>ontinue Integration) deployment with the</w:t>
      </w:r>
      <w:r>
        <w:t xml:space="preserve"> </w:t>
      </w:r>
      <w:r w:rsidRPr="00C15F89">
        <w:t>TFS and Octopus deployment.</w:t>
      </w:r>
    </w:p>
    <w:p w14:paraId="07EBEAB7" w14:textId="0F2F2D50" w:rsidR="00AF0897" w:rsidRPr="004520A4" w:rsidRDefault="00AF0897" w:rsidP="00C15F89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5371E0">
        <w:t>Professional experience</w:t>
      </w:r>
      <w:r w:rsidR="00C15F89">
        <w:t xml:space="preserve"> in databases Oracle</w:t>
      </w:r>
      <w:r w:rsidR="00B23EDE">
        <w:t xml:space="preserve"> and</w:t>
      </w:r>
      <w:r w:rsidRPr="004520A4">
        <w:t xml:space="preserve"> </w:t>
      </w:r>
      <w:r>
        <w:t>MySQL</w:t>
      </w:r>
      <w:r w:rsidRPr="004520A4">
        <w:t>.</w:t>
      </w:r>
    </w:p>
    <w:p w14:paraId="00982781" w14:textId="1FEA1BD3" w:rsidR="00AF0897" w:rsidRPr="002A621E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2A621E">
        <w:t xml:space="preserve">Proficient </w:t>
      </w:r>
      <w:r>
        <w:t>in</w:t>
      </w:r>
      <w:r w:rsidRPr="002A621E">
        <w:t xml:space="preserve"> </w:t>
      </w:r>
      <w:r w:rsidR="000D6F57">
        <w:t xml:space="preserve">the </w:t>
      </w:r>
      <w:r w:rsidRPr="002A621E">
        <w:t xml:space="preserve">programming </w:t>
      </w:r>
      <w:r>
        <w:t>of</w:t>
      </w:r>
      <w:r w:rsidRPr="002A621E">
        <w:t xml:space="preserve"> classic tools PHP</w:t>
      </w:r>
      <w:r w:rsidR="005B159D">
        <w:t xml:space="preserve"> and C</w:t>
      </w:r>
      <w:r w:rsidRPr="002A621E">
        <w:t>.</w:t>
      </w:r>
    </w:p>
    <w:p w14:paraId="68303C1A" w14:textId="77777777" w:rsidR="00AF0897" w:rsidRPr="002A621E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2A621E">
        <w:t>Ability and experi</w:t>
      </w:r>
      <w:r w:rsidR="005B159D">
        <w:t>ence in Object-Oriented Design and SOA</w:t>
      </w:r>
    </w:p>
    <w:p w14:paraId="1D7EB326" w14:textId="2481BBC4" w:rsidR="00AF0897" w:rsidRDefault="00C15F89" w:rsidP="00C15F89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 xml:space="preserve">Extensively used </w:t>
      </w:r>
      <w:r w:rsidRPr="00C15F89">
        <w:t>C,</w:t>
      </w:r>
      <w:r w:rsidR="005B159D">
        <w:t xml:space="preserve"> Go,</w:t>
      </w:r>
      <w:r w:rsidR="00360E78">
        <w:t xml:space="preserve"> </w:t>
      </w:r>
      <w:r w:rsidRPr="00C15F89">
        <w:t>C#,</w:t>
      </w:r>
      <w:r w:rsidR="00360E78">
        <w:t xml:space="preserve"> </w:t>
      </w:r>
      <w:r w:rsidRPr="00C15F89">
        <w:t>ASP.NET,</w:t>
      </w:r>
      <w:r w:rsidR="00360E78">
        <w:t xml:space="preserve"> </w:t>
      </w:r>
      <w:r w:rsidRPr="00C15F89">
        <w:t>PHP,</w:t>
      </w:r>
      <w:r w:rsidR="00360E78">
        <w:t xml:space="preserve"> </w:t>
      </w:r>
      <w:proofErr w:type="spellStart"/>
      <w:proofErr w:type="gramStart"/>
      <w:r w:rsidRPr="00C15F89">
        <w:t>SOAP,</w:t>
      </w:r>
      <w:r w:rsidR="000D6F57">
        <w:t>Kafka</w:t>
      </w:r>
      <w:proofErr w:type="spellEnd"/>
      <w:proofErr w:type="gramEnd"/>
      <w:r w:rsidR="000D6F57">
        <w:t xml:space="preserve">, </w:t>
      </w:r>
      <w:proofErr w:type="spellStart"/>
      <w:r w:rsidR="000D6F57">
        <w:t>SignalR</w:t>
      </w:r>
      <w:proofErr w:type="spellEnd"/>
      <w:r w:rsidR="000D6F57">
        <w:t>,</w:t>
      </w:r>
      <w:r w:rsidR="00360E78">
        <w:t xml:space="preserve"> </w:t>
      </w:r>
      <w:r w:rsidRPr="00C15F89">
        <w:t>AJAX,</w:t>
      </w:r>
      <w:r>
        <w:t xml:space="preserve"> </w:t>
      </w:r>
      <w:r w:rsidRPr="00C15F89">
        <w:t>jQuery,</w:t>
      </w:r>
      <w:r>
        <w:t xml:space="preserve"> </w:t>
      </w:r>
      <w:proofErr w:type="spellStart"/>
      <w:r>
        <w:t>Reactj</w:t>
      </w:r>
      <w:r w:rsidRPr="00C15F89">
        <w:t>s</w:t>
      </w:r>
      <w:proofErr w:type="spellEnd"/>
      <w:r w:rsidRPr="00C15F89">
        <w:t>, Typescript,</w:t>
      </w:r>
      <w:r>
        <w:t xml:space="preserve"> </w:t>
      </w:r>
      <w:r w:rsidRPr="00C15F89">
        <w:t>JSON,XML, UML, HTML5,CSS3.</w:t>
      </w:r>
      <w:r w:rsidR="00AF0897" w:rsidRPr="002A621E">
        <w:t xml:space="preserve"> to support web applications.</w:t>
      </w:r>
    </w:p>
    <w:p w14:paraId="20AB87DB" w14:textId="733A253F" w:rsidR="00AF0897" w:rsidRDefault="00AF0897" w:rsidP="00CD387D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 xml:space="preserve">Developed Web applications at enterprise level using </w:t>
      </w:r>
      <w:r w:rsidR="00CD387D">
        <w:t>Model-View-Control (MVC) pattern</w:t>
      </w:r>
      <w:r>
        <w:t>, SOAP, AJAX</w:t>
      </w:r>
      <w:r w:rsidR="00682CE3">
        <w:t xml:space="preserve">, </w:t>
      </w:r>
      <w:r w:rsidR="00360E78">
        <w:t xml:space="preserve">Nodejs, NPM, Web pack, </w:t>
      </w:r>
      <w:r w:rsidR="00682CE3">
        <w:t>Rest</w:t>
      </w:r>
      <w:r w:rsidR="001F041F">
        <w:t xml:space="preserve"> API</w:t>
      </w:r>
      <w:r w:rsidR="00FF198C">
        <w:t>,</w:t>
      </w:r>
      <w:r w:rsidR="00175109">
        <w:t xml:space="preserve"> Open API(Swagger),</w:t>
      </w:r>
      <w:r w:rsidR="00FF198C">
        <w:t xml:space="preserve"> Web API</w:t>
      </w:r>
      <w:r w:rsidR="000D6F57">
        <w:t>,</w:t>
      </w:r>
      <w:r>
        <w:t xml:space="preserve"> and Web Services.</w:t>
      </w:r>
    </w:p>
    <w:p w14:paraId="6F87A83C" w14:textId="77777777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Proficient in design and develop Web Services (SOAP) client/server with PHP and ASP.NET.</w:t>
      </w:r>
    </w:p>
    <w:p w14:paraId="424DF12B" w14:textId="77777777" w:rsidR="003B4B2A" w:rsidRPr="002A621E" w:rsidRDefault="003B4B2A" w:rsidP="003B4B2A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Proficient in design and develop Web Rest API client/server with PHP and ASP.NET</w:t>
      </w:r>
    </w:p>
    <w:p w14:paraId="4329E3B3" w14:textId="77777777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Extensive knowledge and experience in setting/configuring IIS 6.0/7.0/7.5 and Virtual directories.</w:t>
      </w:r>
    </w:p>
    <w:p w14:paraId="39112524" w14:textId="18B3D98D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Proficient in programming using T-SQL and writing SQL Statement, Join queries, Sub Queries, Complex Stored Procedures</w:t>
      </w:r>
      <w:r w:rsidR="000D6F57">
        <w:t>,</w:t>
      </w:r>
      <w:r w:rsidR="00103D5E">
        <w:t xml:space="preserve"> and Stored functions</w:t>
      </w:r>
      <w:r>
        <w:t xml:space="preserve">. </w:t>
      </w:r>
    </w:p>
    <w:p w14:paraId="61CAAB1F" w14:textId="77777777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2A621E">
        <w:t>Proven ability to work in both independent and team</w:t>
      </w:r>
      <w:r>
        <w:t>-oriented</w:t>
      </w:r>
      <w:r w:rsidRPr="002A621E">
        <w:t xml:space="preserve"> environments. Adaptable and efficient in work situations with changing responsibilities.</w:t>
      </w:r>
    </w:p>
    <w:p w14:paraId="3713A452" w14:textId="77777777" w:rsidR="00AF0897" w:rsidRPr="002A621E" w:rsidRDefault="00AF0897" w:rsidP="00AF08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ind w:left="720"/>
        <w:jc w:val="both"/>
      </w:pPr>
    </w:p>
    <w:p w14:paraId="0793B263" w14:textId="77777777" w:rsidR="00AF0897" w:rsidRDefault="00AF0897" w:rsidP="00AF0897">
      <w:pPr>
        <w:pStyle w:val="SectionTitle"/>
        <w:jc w:val="both"/>
      </w:pPr>
      <w:r>
        <w:t xml:space="preserve">WORK Experience </w:t>
      </w:r>
    </w:p>
    <w:p w14:paraId="482F3636" w14:textId="77777777" w:rsidR="00360E78" w:rsidRDefault="00360E78" w:rsidP="00360E78">
      <w:pPr>
        <w:pStyle w:val="JobTitle"/>
        <w:jc w:val="both"/>
      </w:pPr>
      <w:r>
        <w:t xml:space="preserve">Principal Software Engineer                                                                       </w:t>
      </w:r>
      <w:r w:rsidR="00175109">
        <w:t xml:space="preserve">                            </w:t>
      </w:r>
      <w:r>
        <w:t>Nov. 2015 – Present</w:t>
      </w:r>
    </w:p>
    <w:p w14:paraId="563FA2F0" w14:textId="77777777" w:rsidR="00360E78" w:rsidRPr="00360E78" w:rsidRDefault="00360E78" w:rsidP="00360E78">
      <w:pPr>
        <w:pStyle w:val="Achievement"/>
      </w:pPr>
    </w:p>
    <w:p w14:paraId="625AAB8D" w14:textId="77777777" w:rsidR="00360E78" w:rsidRDefault="00360E78" w:rsidP="00360E78">
      <w:pPr>
        <w:pStyle w:val="Achievement"/>
        <w:ind w:left="0"/>
      </w:pPr>
      <w:r>
        <w:t>Intelsat Corp. Mclean VA</w:t>
      </w:r>
    </w:p>
    <w:p w14:paraId="4B741C4F" w14:textId="77777777" w:rsidR="00360E78" w:rsidRDefault="00360E78" w:rsidP="00360E78">
      <w:pPr>
        <w:pStyle w:val="Achievement"/>
        <w:ind w:left="0"/>
      </w:pPr>
    </w:p>
    <w:p w14:paraId="406EE59B" w14:textId="7BFF404F" w:rsidR="00360E78" w:rsidRDefault="00360E78" w:rsidP="00360E78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360E78">
        <w:t>Support the implementation of the Customer Portal and API integration with third</w:t>
      </w:r>
      <w:r w:rsidR="000D6F57">
        <w:t>-</w:t>
      </w:r>
      <w:r w:rsidRPr="00360E78">
        <w:t>party systems and vendors (ASP.NET C# MVC, Web API,</w:t>
      </w:r>
      <w:r w:rsidR="000D6F57">
        <w:t xml:space="preserve"> Kafka,</w:t>
      </w:r>
      <w:r w:rsidRPr="00360E78">
        <w:t xml:space="preserve"> Oracle, </w:t>
      </w:r>
      <w:proofErr w:type="spellStart"/>
      <w:r w:rsidRPr="00360E78">
        <w:t>Knockoutjs</w:t>
      </w:r>
      <w:proofErr w:type="spellEnd"/>
      <w:r w:rsidR="00175109">
        <w:t>,</w:t>
      </w:r>
      <w:r w:rsidR="000D6F57">
        <w:t xml:space="preserve"> </w:t>
      </w:r>
      <w:proofErr w:type="spellStart"/>
      <w:r w:rsidR="000D6F57">
        <w:t>SignalR</w:t>
      </w:r>
      <w:proofErr w:type="spellEnd"/>
      <w:r w:rsidR="000D6F57">
        <w:t xml:space="preserve">, </w:t>
      </w:r>
      <w:proofErr w:type="spellStart"/>
      <w:r w:rsidR="00175109">
        <w:t>ReactJs</w:t>
      </w:r>
      <w:proofErr w:type="spellEnd"/>
      <w:r w:rsidR="00175109">
        <w:t>/Redux</w:t>
      </w:r>
      <w:r w:rsidRPr="00360E78">
        <w:t>, Salesforce API</w:t>
      </w:r>
      <w:r w:rsidR="000D6F57">
        <w:t>,</w:t>
      </w:r>
      <w:r w:rsidRPr="00360E78">
        <w:t xml:space="preserve"> and Typescript).</w:t>
      </w:r>
    </w:p>
    <w:p w14:paraId="796B3C27" w14:textId="77777777" w:rsidR="00360E78" w:rsidRDefault="00360E78" w:rsidP="00360E78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360E78">
        <w:t xml:space="preserve"> Support the new technology </w:t>
      </w:r>
      <w:proofErr w:type="gramStart"/>
      <w:r w:rsidRPr="00360E78">
        <w:t>road-map</w:t>
      </w:r>
      <w:proofErr w:type="gramEnd"/>
      <w:r w:rsidRPr="00360E78">
        <w:t xml:space="preserve"> by supporting network engineering and innovation through enhancing and implementing new systems to support new services and technology.</w:t>
      </w:r>
    </w:p>
    <w:p w14:paraId="21EFA3FF" w14:textId="3AD7638C" w:rsidR="00360E78" w:rsidRDefault="00360E78" w:rsidP="00360E78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360E78">
        <w:t>Successful</w:t>
      </w:r>
      <w:r w:rsidR="000D6F57">
        <w:t>ly</w:t>
      </w:r>
      <w:r w:rsidRPr="00360E78">
        <w:t xml:space="preserve"> deployed </w:t>
      </w:r>
      <w:r w:rsidR="000D6F57">
        <w:t xml:space="preserve">the </w:t>
      </w:r>
      <w:proofErr w:type="spellStart"/>
      <w:r w:rsidR="000D6F57">
        <w:t>MyIntelsat</w:t>
      </w:r>
      <w:proofErr w:type="spellEnd"/>
      <w:r w:rsidR="000D6F57">
        <w:t xml:space="preserve"> </w:t>
      </w:r>
      <w:r w:rsidRPr="00360E78">
        <w:t xml:space="preserve">Admin portal (Server site ASP.NET Web API with Oracle and client site </w:t>
      </w:r>
      <w:proofErr w:type="spellStart"/>
      <w:r w:rsidRPr="00360E78">
        <w:t>Reactjs</w:t>
      </w:r>
      <w:proofErr w:type="spellEnd"/>
      <w:r w:rsidRPr="00360E78">
        <w:t xml:space="preserve"> with Redux). </w:t>
      </w:r>
    </w:p>
    <w:p w14:paraId="017342FC" w14:textId="2BFD37AF" w:rsidR="00360E78" w:rsidRDefault="00360E78" w:rsidP="00360E78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 w:rsidRPr="00360E78">
        <w:t>Ensure Product Portal, RFM</w:t>
      </w:r>
      <w:r w:rsidR="000D6F57">
        <w:t>,</w:t>
      </w:r>
      <w:r w:rsidRPr="00360E78">
        <w:t xml:space="preserve"> and ARM enhancements are delivered on time. Ensure Customer Portal enhancements for </w:t>
      </w:r>
      <w:r w:rsidR="000D6F57">
        <w:t xml:space="preserve">the </w:t>
      </w:r>
      <w:r w:rsidRPr="00360E78">
        <w:t xml:space="preserve">latest satellites are delivered </w:t>
      </w:r>
      <w:r w:rsidR="000D6F57">
        <w:t>by</w:t>
      </w:r>
      <w:r w:rsidRPr="00360E78">
        <w:t xml:space="preserve"> requirements and defined schedule</w:t>
      </w:r>
      <w:r>
        <w:t>.</w:t>
      </w:r>
    </w:p>
    <w:p w14:paraId="3DDD6CC1" w14:textId="77777777" w:rsidR="00360E78" w:rsidRDefault="00360E78" w:rsidP="00360E7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ind w:left="720"/>
        <w:jc w:val="both"/>
      </w:pPr>
    </w:p>
    <w:p w14:paraId="72A1EC39" w14:textId="77777777" w:rsidR="00360E78" w:rsidRDefault="00360E78" w:rsidP="00360E78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ind w:left="720"/>
        <w:jc w:val="both"/>
      </w:pPr>
    </w:p>
    <w:p w14:paraId="48F03048" w14:textId="77777777" w:rsidR="00682CE3" w:rsidRDefault="00682CE3" w:rsidP="00682CE3">
      <w:pPr>
        <w:pStyle w:val="JobTitle"/>
        <w:jc w:val="both"/>
      </w:pPr>
      <w:r>
        <w:lastRenderedPageBreak/>
        <w:t xml:space="preserve">Sr. Software Engineer                                                                                                         Oct. 2012 – </w:t>
      </w:r>
      <w:r w:rsidR="00EE526E">
        <w:t>Nov. 2015</w:t>
      </w:r>
    </w:p>
    <w:p w14:paraId="41791173" w14:textId="77777777" w:rsidR="00682CE3" w:rsidRDefault="00682CE3" w:rsidP="00682CE3">
      <w:pPr>
        <w:pStyle w:val="Achievement"/>
        <w:ind w:left="0"/>
      </w:pPr>
      <w:proofErr w:type="spellStart"/>
      <w:r>
        <w:t>nexVortex</w:t>
      </w:r>
      <w:proofErr w:type="spellEnd"/>
      <w:r>
        <w:t>, Inc. Herndon VA</w:t>
      </w:r>
    </w:p>
    <w:p w14:paraId="5C9F33B4" w14:textId="77777777" w:rsidR="00682CE3" w:rsidRDefault="00682CE3" w:rsidP="00682CE3">
      <w:pPr>
        <w:pStyle w:val="Achievement"/>
        <w:ind w:left="0"/>
      </w:pPr>
    </w:p>
    <w:p w14:paraId="628F72CE" w14:textId="084B8C00" w:rsidR="00682CE3" w:rsidRDefault="00682CE3" w:rsidP="009037E5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Responsible for architecture designing, developing</w:t>
      </w:r>
      <w:r w:rsidR="000D6F57">
        <w:t>,</w:t>
      </w:r>
      <w:r>
        <w:t xml:space="preserve"> and deploying the </w:t>
      </w:r>
      <w:proofErr w:type="spellStart"/>
      <w:r>
        <w:t>nexVortex</w:t>
      </w:r>
      <w:proofErr w:type="spellEnd"/>
      <w:r>
        <w:t xml:space="preserve"> Customer Web </w:t>
      </w:r>
      <w:proofErr w:type="gramStart"/>
      <w:r>
        <w:t>Portal( ASP.NET</w:t>
      </w:r>
      <w:proofErr w:type="gramEnd"/>
      <w:r>
        <w:t xml:space="preserve"> C#, MySQL, Telerik AJAX Tools</w:t>
      </w:r>
      <w:r w:rsidR="000D6F57">
        <w:t>,</w:t>
      </w:r>
      <w:r>
        <w:t xml:space="preserve"> and Bootstrap Response design), Back Office Applications, and Management Tools(PHP with MySQL and Bootstrap Response design). </w:t>
      </w:r>
      <w:r w:rsidR="000D6F57">
        <w:t>It a</w:t>
      </w:r>
      <w:r>
        <w:t>lso supports the day to day operation of those website applications.</w:t>
      </w:r>
    </w:p>
    <w:p w14:paraId="343430B0" w14:textId="3DC6DC8D" w:rsidR="008919F2" w:rsidRDefault="00541F88" w:rsidP="008919F2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 xml:space="preserve">Successful built PHP MVC Framework. Key feature Rest API ready, Bootstrap response design </w:t>
      </w:r>
      <w:r w:rsidR="008919F2">
        <w:t>ready, support template</w:t>
      </w:r>
      <w:r w:rsidR="000D6F57">
        <w:t>,</w:t>
      </w:r>
      <w:r w:rsidR="008919F2">
        <w:t xml:space="preserve"> and added log4php</w:t>
      </w:r>
      <w:r>
        <w:t>.</w:t>
      </w:r>
    </w:p>
    <w:p w14:paraId="513CA056" w14:textId="10D1C4D4" w:rsidR="00541F88" w:rsidRDefault="008919F2" w:rsidP="008919F2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Successful</w:t>
      </w:r>
      <w:r w:rsidR="000D6F57">
        <w:t>ly</w:t>
      </w:r>
      <w:r>
        <w:t xml:space="preserve"> build ASP.NET easy application log tools.</w:t>
      </w:r>
      <w:r w:rsidR="00541F88">
        <w:t xml:space="preserve">  </w:t>
      </w:r>
    </w:p>
    <w:p w14:paraId="1DDFD943" w14:textId="10BF648C" w:rsidR="00682CE3" w:rsidRDefault="000D6F57" w:rsidP="009037E5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Developed</w:t>
      </w:r>
      <w:r w:rsidR="00682CE3">
        <w:t xml:space="preserve"> </w:t>
      </w:r>
      <w:proofErr w:type="spellStart"/>
      <w:r>
        <w:t>nexVortex</w:t>
      </w:r>
      <w:proofErr w:type="spellEnd"/>
      <w:r>
        <w:t xml:space="preserve"> W</w:t>
      </w:r>
      <w:r w:rsidR="00682CE3">
        <w:t xml:space="preserve">eb </w:t>
      </w:r>
      <w:r>
        <w:t>S</w:t>
      </w:r>
      <w:r w:rsidR="00682CE3">
        <w:t>ervices</w:t>
      </w:r>
      <w:r>
        <w:t>/</w:t>
      </w:r>
      <w:r w:rsidR="00682CE3">
        <w:t>REST API</w:t>
      </w:r>
      <w:r>
        <w:t>s</w:t>
      </w:r>
      <w:r w:rsidR="008919F2">
        <w:t xml:space="preserve"> </w:t>
      </w:r>
      <w:r>
        <w:t xml:space="preserve">using </w:t>
      </w:r>
      <w:r w:rsidR="008919F2">
        <w:t>ASP.NET C#</w:t>
      </w:r>
      <w:r w:rsidR="00682CE3">
        <w:t xml:space="preserve"> </w:t>
      </w:r>
      <w:r>
        <w:t>and integrated</w:t>
      </w:r>
      <w:r w:rsidR="00682CE3">
        <w:t xml:space="preserve"> between nexVortex.com and their partners’ website.</w:t>
      </w:r>
    </w:p>
    <w:p w14:paraId="2F9EA6E6" w14:textId="77777777" w:rsidR="00682CE3" w:rsidRDefault="00682CE3" w:rsidP="009037E5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Designed and developing Multi-User Role-based support Multi-Services web application with ASP.NET 4.0(C#) and MySQL.</w:t>
      </w:r>
    </w:p>
    <w:p w14:paraId="74758AEF" w14:textId="711AE731" w:rsidR="00682CE3" w:rsidRDefault="00682CE3" w:rsidP="00541F88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Successful</w:t>
      </w:r>
      <w:r w:rsidR="000D6F57">
        <w:t>ly</w:t>
      </w:r>
      <w:r>
        <w:t xml:space="preserve"> de</w:t>
      </w:r>
      <w:r w:rsidR="00541F88">
        <w:t>veloped</w:t>
      </w:r>
      <w:r>
        <w:t xml:space="preserve"> </w:t>
      </w:r>
      <w:proofErr w:type="spellStart"/>
      <w:r>
        <w:t>cloudQ</w:t>
      </w:r>
      <w:proofErr w:type="spellEnd"/>
      <w:r>
        <w:t xml:space="preserve"> Contact Center application with ASP.NET/PHP</w:t>
      </w:r>
      <w:r w:rsidR="00541F88">
        <w:t>, Rest API</w:t>
      </w:r>
      <w:r>
        <w:t>, jQuery</w:t>
      </w:r>
      <w:r w:rsidR="000D6F57">
        <w:t>,</w:t>
      </w:r>
      <w:r>
        <w:t xml:space="preserve"> and MySQL.</w:t>
      </w:r>
    </w:p>
    <w:p w14:paraId="5C5FFAAB" w14:textId="77777777" w:rsidR="00682CE3" w:rsidRPr="00682CE3" w:rsidRDefault="00682CE3" w:rsidP="00682CE3">
      <w:pPr>
        <w:pStyle w:val="ListParagraph"/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ind w:left="1080"/>
      </w:pPr>
    </w:p>
    <w:p w14:paraId="69205819" w14:textId="77777777" w:rsidR="00AF0897" w:rsidRDefault="00D52E21" w:rsidP="00682CE3">
      <w:pPr>
        <w:pStyle w:val="JobTitle"/>
        <w:jc w:val="both"/>
      </w:pPr>
      <w:r>
        <w:t>Software Engineer</w:t>
      </w:r>
      <w:r w:rsidR="00AF0897">
        <w:t>/Webmaster</w:t>
      </w:r>
      <w:r w:rsidR="00AF0897">
        <w:tab/>
        <w:t xml:space="preserve">                                        Oct. 2009 – </w:t>
      </w:r>
      <w:r w:rsidR="00682CE3">
        <w:t>Oct. 2012</w:t>
      </w:r>
    </w:p>
    <w:p w14:paraId="18E09917" w14:textId="77777777" w:rsidR="00AF0897" w:rsidRPr="008540E2" w:rsidRDefault="00AF0897" w:rsidP="00AF0897">
      <w:pPr>
        <w:pStyle w:val="CompanyName"/>
        <w:jc w:val="both"/>
      </w:pPr>
      <w:proofErr w:type="spellStart"/>
      <w:r>
        <w:t>nexVortex</w:t>
      </w:r>
      <w:proofErr w:type="spellEnd"/>
      <w:r>
        <w:t xml:space="preserve">, </w:t>
      </w:r>
      <w:r w:rsidR="007F7FC1">
        <w:t>Inc.</w:t>
      </w:r>
      <w:r w:rsidRPr="008540E2">
        <w:t xml:space="preserve"> </w:t>
      </w:r>
      <w:r>
        <w:t>Herndon, VA</w:t>
      </w:r>
    </w:p>
    <w:p w14:paraId="7B5DD14E" w14:textId="77777777" w:rsidR="00AF0897" w:rsidRDefault="00AF0897" w:rsidP="00AF0897">
      <w:pPr>
        <w:pStyle w:val="Achievement"/>
      </w:pPr>
    </w:p>
    <w:p w14:paraId="5933A840" w14:textId="77777777" w:rsidR="00AF0897" w:rsidRDefault="00AF0897" w:rsidP="00D52E21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Designed and developed Company’s website (www.nexVortex.com) use ASP.NET 4.0 (C#) + MySQL with AJAX technology.</w:t>
      </w:r>
    </w:p>
    <w:p w14:paraId="2DCA9676" w14:textId="55468EE0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 xml:space="preserve">Fully </w:t>
      </w:r>
      <w:r w:rsidRPr="001E2CAA">
        <w:t>responsible</w:t>
      </w:r>
      <w:r>
        <w:t xml:space="preserve"> </w:t>
      </w:r>
      <w:r w:rsidRPr="001E2CAA">
        <w:t>for</w:t>
      </w:r>
      <w:r>
        <w:t xml:space="preserve"> designing and developing Customer Web Portal, Back Office Applications</w:t>
      </w:r>
      <w:r w:rsidR="000D6F57">
        <w:t>,</w:t>
      </w:r>
      <w:r>
        <w:t xml:space="preserve"> and Management Tools as well as running the day to day routine operations.</w:t>
      </w:r>
    </w:p>
    <w:p w14:paraId="4FFB0655" w14:textId="09AFBD10" w:rsidR="00AF0897" w:rsidRDefault="000D6F5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Successfully developed SOAP-based</w:t>
      </w:r>
      <w:r w:rsidR="00AF0897">
        <w:t xml:space="preserve"> </w:t>
      </w:r>
      <w:r>
        <w:t>we</w:t>
      </w:r>
      <w:r w:rsidR="00AF0897">
        <w:t xml:space="preserve">b </w:t>
      </w:r>
      <w:r>
        <w:t>s</w:t>
      </w:r>
      <w:r w:rsidR="00AF0897">
        <w:t xml:space="preserve">ervices </w:t>
      </w:r>
      <w:r>
        <w:t>for using public and internal applications.</w:t>
      </w:r>
      <w:r w:rsidR="00AF0897">
        <w:t xml:space="preserve"> </w:t>
      </w:r>
    </w:p>
    <w:p w14:paraId="6C2EC012" w14:textId="616249A6" w:rsidR="00AF0897" w:rsidRDefault="000D6F5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Successfully d</w:t>
      </w:r>
      <w:r w:rsidR="00AF0897">
        <w:t>esigned and developed company Back Office Applications and Management Tools with PHP and MySQL.</w:t>
      </w:r>
    </w:p>
    <w:p w14:paraId="588B6088" w14:textId="761466DA" w:rsidR="00AF0897" w:rsidRDefault="000D6F5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Successfully d</w:t>
      </w:r>
      <w:r w:rsidR="00AF0897">
        <w:t>esigned and developed Multi-User Role-based web application with ASP.NET 4.0(C#) and MySQL.</w:t>
      </w:r>
    </w:p>
    <w:p w14:paraId="7603341E" w14:textId="681150BF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 xml:space="preserve">Designed and developed </w:t>
      </w:r>
      <w:r w:rsidR="000D6F57">
        <w:t xml:space="preserve">a </w:t>
      </w:r>
      <w:r>
        <w:t xml:space="preserve">dynamic </w:t>
      </w:r>
      <w:r w:rsidR="000D6F57">
        <w:t>HTML</w:t>
      </w:r>
      <w:r>
        <w:t xml:space="preserve"> email system with PHP and MySQL</w:t>
      </w:r>
      <w:r w:rsidR="000D6F57">
        <w:t xml:space="preserve">, and it is processing </w:t>
      </w:r>
      <w:proofErr w:type="spellStart"/>
      <w:r w:rsidR="000D6F57">
        <w:t>nextVortex</w:t>
      </w:r>
      <w:proofErr w:type="spellEnd"/>
      <w:r w:rsidR="000D6F57">
        <w:t xml:space="preserve"> daily emails</w:t>
      </w:r>
      <w:r>
        <w:t>.</w:t>
      </w:r>
    </w:p>
    <w:p w14:paraId="73F3669F" w14:textId="34B29875" w:rsidR="00AF0897" w:rsidRDefault="000D6F5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>Successfully e</w:t>
      </w:r>
      <w:r w:rsidR="00AF0897">
        <w:t xml:space="preserve">stablished </w:t>
      </w:r>
      <w:r>
        <w:t>a secure data transfer be</w:t>
      </w:r>
      <w:r w:rsidR="00AF0897">
        <w:t>tween PHP and ASP.NET.</w:t>
      </w:r>
    </w:p>
    <w:p w14:paraId="5BB4C830" w14:textId="77777777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 xml:space="preserve">Successfully created online transaction Web services and implemented Authorize.net CIM/AIM to </w:t>
      </w:r>
      <w:proofErr w:type="spellStart"/>
      <w:r>
        <w:t>nexVortex</w:t>
      </w:r>
      <w:proofErr w:type="spellEnd"/>
      <w:r>
        <w:t xml:space="preserve"> Customer Web portal and admin portal with ASP.NET and PHP.</w:t>
      </w:r>
    </w:p>
    <w:p w14:paraId="4170BEF7" w14:textId="428F7EC5" w:rsidR="00AF0897" w:rsidRDefault="00AF0897" w:rsidP="00AF0897">
      <w:pPr>
        <w:numPr>
          <w:ilvl w:val="0"/>
          <w:numId w:val="1"/>
        </w:num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</w:pPr>
      <w:r>
        <w:t xml:space="preserve">Successfully created </w:t>
      </w:r>
      <w:r w:rsidR="000D6F57">
        <w:t xml:space="preserve">a </w:t>
      </w:r>
      <w:r>
        <w:t>dynamic PDF file generator with PHP and ASP.NET</w:t>
      </w:r>
      <w:r w:rsidR="00D52E21">
        <w:t xml:space="preserve"> use iTextSharp Library</w:t>
      </w:r>
      <w:r>
        <w:t xml:space="preserve">. </w:t>
      </w:r>
    </w:p>
    <w:p w14:paraId="1D5AE84B" w14:textId="15FF233C" w:rsidR="00AF0897" w:rsidRPr="003842C2" w:rsidRDefault="00AF0897" w:rsidP="001F041F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ind w:left="360"/>
        <w:jc w:val="both"/>
      </w:pPr>
      <w:r w:rsidRPr="00EF25BF">
        <w:rPr>
          <w:i/>
        </w:rPr>
        <w:t>Environment:</w:t>
      </w:r>
      <w:r w:rsidRPr="004520A4">
        <w:t xml:space="preserve">  </w:t>
      </w:r>
      <w:r w:rsidRPr="003842C2">
        <w:t>Visual Studio.NET 20</w:t>
      </w:r>
      <w:r>
        <w:t>1</w:t>
      </w:r>
      <w:r w:rsidR="001F041F">
        <w:t>2</w:t>
      </w:r>
      <w:r w:rsidRPr="003842C2">
        <w:t xml:space="preserve">, Windows </w:t>
      </w:r>
      <w:r>
        <w:t>7</w:t>
      </w:r>
      <w:r w:rsidRPr="003842C2">
        <w:t xml:space="preserve">, C#, </w:t>
      </w:r>
      <w:r>
        <w:t>MySQL</w:t>
      </w:r>
      <w:r w:rsidRPr="003842C2">
        <w:t>,</w:t>
      </w:r>
      <w:r>
        <w:t xml:space="preserve"> Windows Server 2008</w:t>
      </w:r>
      <w:r w:rsidR="000D6F57">
        <w:t>,</w:t>
      </w:r>
      <w:r>
        <w:t xml:space="preserve"> and</w:t>
      </w:r>
      <w:r w:rsidRPr="003842C2">
        <w:t xml:space="preserve"> IIS 7.0.</w:t>
      </w:r>
    </w:p>
    <w:p w14:paraId="438E4190" w14:textId="77777777" w:rsidR="00AF0897" w:rsidRPr="008540E2" w:rsidRDefault="00AF0897" w:rsidP="00AF0897">
      <w:pPr>
        <w:pStyle w:val="JobTitle"/>
        <w:jc w:val="both"/>
        <w:rPr>
          <w:sz w:val="16"/>
          <w:szCs w:val="16"/>
        </w:rPr>
      </w:pPr>
    </w:p>
    <w:p w14:paraId="77D8B893" w14:textId="77777777" w:rsidR="00AF0897" w:rsidRPr="0000138B" w:rsidRDefault="00AF0897" w:rsidP="00AF08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ind w:left="720"/>
        <w:jc w:val="both"/>
      </w:pPr>
    </w:p>
    <w:p w14:paraId="0C6F7628" w14:textId="77777777" w:rsidR="00AF0897" w:rsidRDefault="00AF0897" w:rsidP="00AF0897">
      <w:pPr>
        <w:pStyle w:val="SectionTitle"/>
        <w:jc w:val="both"/>
      </w:pPr>
      <w:r>
        <w:t>Education</w:t>
      </w:r>
    </w:p>
    <w:p w14:paraId="2B149301" w14:textId="28B22A42" w:rsidR="00AF0897" w:rsidRDefault="00AF0897" w:rsidP="00AF0897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ind w:left="720"/>
        <w:jc w:val="both"/>
      </w:pPr>
      <w:r w:rsidRPr="002A621E">
        <w:t>B.S. Computer Science</w:t>
      </w:r>
      <w:r w:rsidR="00175109">
        <w:t xml:space="preserve">                               </w:t>
      </w:r>
      <w:r>
        <w:t xml:space="preserve">             </w:t>
      </w:r>
      <w:bookmarkStart w:id="0" w:name="OLE_LINK1"/>
      <w:bookmarkEnd w:id="0"/>
    </w:p>
    <w:p w14:paraId="4F58693A" w14:textId="77777777" w:rsidR="00AF0897" w:rsidRDefault="00AF0897" w:rsidP="00175109">
      <w:pPr>
        <w:pStyle w:val="Achievement"/>
        <w:ind w:left="0"/>
      </w:pPr>
    </w:p>
    <w:p w14:paraId="0DC9A413" w14:textId="77777777" w:rsidR="00AF0897" w:rsidRDefault="00AF0897" w:rsidP="00AF0897">
      <w:pPr>
        <w:pStyle w:val="SectionTitle"/>
        <w:jc w:val="both"/>
      </w:pPr>
      <w:r>
        <w:t>TECHNICAL SKILLS</w:t>
      </w:r>
    </w:p>
    <w:p w14:paraId="0BA823C1" w14:textId="59A965D6" w:rsidR="00AF0897" w:rsidRDefault="00AF0897" w:rsidP="001F041F">
      <w:pPr>
        <w:jc w:val="both"/>
      </w:pPr>
      <w:r w:rsidRPr="007E2545">
        <w:rPr>
          <w:b/>
          <w:bCs/>
        </w:rPr>
        <w:t>Programming Language:</w:t>
      </w:r>
      <w:r w:rsidR="00175109">
        <w:t xml:space="preserve"> C, Go,</w:t>
      </w:r>
      <w:r>
        <w:t xml:space="preserve"> </w:t>
      </w:r>
      <w:r w:rsidR="001F041F">
        <w:t>C#</w:t>
      </w:r>
      <w:r>
        <w:t xml:space="preserve">, ASP.NET, </w:t>
      </w:r>
      <w:proofErr w:type="spellStart"/>
      <w:proofErr w:type="gramStart"/>
      <w:r>
        <w:t>PHP,</w:t>
      </w:r>
      <w:r w:rsidR="000D6F57">
        <w:t>Kafka</w:t>
      </w:r>
      <w:proofErr w:type="spellEnd"/>
      <w:proofErr w:type="gramEnd"/>
      <w:r w:rsidR="000D6F57">
        <w:t>,</w:t>
      </w:r>
      <w:r>
        <w:t xml:space="preserve"> </w:t>
      </w:r>
      <w:proofErr w:type="spellStart"/>
      <w:r w:rsidR="00175109">
        <w:t>Reactjs</w:t>
      </w:r>
      <w:proofErr w:type="spellEnd"/>
      <w:r w:rsidR="00175109">
        <w:t>/Redux,</w:t>
      </w:r>
      <w:r w:rsidR="000D6F57">
        <w:t xml:space="preserve"> </w:t>
      </w:r>
      <w:proofErr w:type="spellStart"/>
      <w:r w:rsidR="000D6F57">
        <w:t>SignalR</w:t>
      </w:r>
      <w:proofErr w:type="spellEnd"/>
      <w:r w:rsidR="000D6F57">
        <w:t>,</w:t>
      </w:r>
      <w:r w:rsidR="00175109">
        <w:t xml:space="preserve"> XML, HTML</w:t>
      </w:r>
      <w:r>
        <w:t>.</w:t>
      </w:r>
    </w:p>
    <w:p w14:paraId="4C705517" w14:textId="77777777" w:rsidR="00AF0897" w:rsidRDefault="00AF0897" w:rsidP="00AF0897">
      <w:pPr>
        <w:jc w:val="both"/>
      </w:pPr>
      <w:r w:rsidRPr="007E2545">
        <w:rPr>
          <w:b/>
          <w:bCs/>
        </w:rPr>
        <w:t>Database:</w:t>
      </w:r>
      <w:r>
        <w:t xml:space="preserve"> MySQL Server, </w:t>
      </w:r>
      <w:r w:rsidR="00175109">
        <w:t>Oracle</w:t>
      </w:r>
      <w:r>
        <w:t xml:space="preserve"> server</w:t>
      </w:r>
    </w:p>
    <w:p w14:paraId="0C7D331E" w14:textId="0DD91AE6" w:rsidR="00AF0897" w:rsidRDefault="00AF0897" w:rsidP="00AF0897">
      <w:pPr>
        <w:jc w:val="both"/>
      </w:pPr>
      <w:r w:rsidRPr="007E2545">
        <w:rPr>
          <w:b/>
          <w:bCs/>
        </w:rPr>
        <w:t>Operating System:</w:t>
      </w:r>
      <w:r>
        <w:t xml:space="preserve"> Windows Server 200</w:t>
      </w:r>
      <w:r w:rsidR="000D6F57">
        <w:t>16</w:t>
      </w:r>
      <w:r>
        <w:t>, 20</w:t>
      </w:r>
      <w:r w:rsidR="000D6F57">
        <w:t>12</w:t>
      </w:r>
      <w:r>
        <w:t>, Windows</w:t>
      </w:r>
      <w:r w:rsidR="000D6F57">
        <w:t>10</w:t>
      </w:r>
      <w:r>
        <w:t xml:space="preserve">, </w:t>
      </w:r>
      <w:proofErr w:type="gramStart"/>
      <w:r>
        <w:t>Linux</w:t>
      </w:r>
      <w:r w:rsidR="001A14AF">
        <w:t>(</w:t>
      </w:r>
      <w:proofErr w:type="gramEnd"/>
      <w:r w:rsidR="001A14AF">
        <w:t>Centos)</w:t>
      </w:r>
    </w:p>
    <w:p w14:paraId="3A1EBE9F" w14:textId="77777777" w:rsidR="00AF0897" w:rsidRDefault="00AF0897" w:rsidP="00AF0897">
      <w:pPr>
        <w:jc w:val="both"/>
      </w:pPr>
      <w:r w:rsidRPr="007E2545">
        <w:rPr>
          <w:b/>
          <w:bCs/>
        </w:rPr>
        <w:t>Web Server:</w:t>
      </w:r>
      <w:r>
        <w:t xml:space="preserve"> IIS</w:t>
      </w:r>
      <w:r w:rsidR="00175109">
        <w:t>8.5/</w:t>
      </w:r>
      <w:r>
        <w:t>7.5/7.0/6.0, Apache</w:t>
      </w:r>
    </w:p>
    <w:p w14:paraId="4883A07E" w14:textId="42FABB0B" w:rsidR="00AF0897" w:rsidRDefault="00AF0897" w:rsidP="001F041F">
      <w:pPr>
        <w:jc w:val="both"/>
      </w:pPr>
      <w:r w:rsidRPr="007E2545">
        <w:rPr>
          <w:b/>
          <w:bCs/>
        </w:rPr>
        <w:t>Software:</w:t>
      </w:r>
      <w:r>
        <w:t xml:space="preserve"> Visual Studio </w:t>
      </w:r>
      <w:r w:rsidR="000D6F57">
        <w:t>2019/</w:t>
      </w:r>
      <w:r w:rsidR="00175109">
        <w:t>2017/2015/</w:t>
      </w:r>
      <w:r w:rsidR="001F041F">
        <w:t>2012/</w:t>
      </w:r>
      <w:r>
        <w:t>2010</w:t>
      </w:r>
      <w:r w:rsidR="001F041F">
        <w:t>/</w:t>
      </w:r>
      <w:r>
        <w:t xml:space="preserve"> 2008, </w:t>
      </w:r>
      <w:r w:rsidR="00175109">
        <w:t>Git, Toad</w:t>
      </w:r>
      <w:r>
        <w:t>,</w:t>
      </w:r>
      <w:r w:rsidR="00175109">
        <w:t xml:space="preserve"> NPM</w:t>
      </w:r>
      <w:r w:rsidR="00061869">
        <w:t>, Octopus Deployment</w:t>
      </w:r>
    </w:p>
    <w:p w14:paraId="672C1E12" w14:textId="67D23A28" w:rsidR="00DC098B" w:rsidRPr="003F1A5B" w:rsidRDefault="00AF0897" w:rsidP="003F1A5B">
      <w:pPr>
        <w:pBdr>
          <w:top w:val="single" w:sz="6" w:space="0" w:color="FFFFFF"/>
          <w:left w:val="single" w:sz="6" w:space="0" w:color="FFFFFF"/>
          <w:bottom w:val="single" w:sz="6" w:space="0" w:color="FFFFFF"/>
          <w:right w:val="single" w:sz="6" w:space="0" w:color="FFFFFF"/>
        </w:pBdr>
        <w:tabs>
          <w:tab w:val="left" w:pos="0"/>
          <w:tab w:val="left" w:pos="72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right" w:pos="10800"/>
        </w:tabs>
        <w:jc w:val="both"/>
        <w:rPr>
          <w:i/>
        </w:rPr>
      </w:pPr>
      <w:r w:rsidRPr="00CD22CB">
        <w:rPr>
          <w:i/>
        </w:rPr>
        <w:t xml:space="preserve">References </w:t>
      </w:r>
      <w:r w:rsidR="00EE7283">
        <w:rPr>
          <w:i/>
        </w:rPr>
        <w:t xml:space="preserve">are </w:t>
      </w:r>
      <w:r w:rsidRPr="00CD22CB">
        <w:rPr>
          <w:i/>
        </w:rPr>
        <w:t xml:space="preserve">available </w:t>
      </w:r>
      <w:r w:rsidR="00EE7283">
        <w:rPr>
          <w:i/>
        </w:rPr>
        <w:t>upon</w:t>
      </w:r>
      <w:r w:rsidRPr="00CD22CB">
        <w:rPr>
          <w:i/>
        </w:rPr>
        <w:t xml:space="preserve"> request.</w:t>
      </w:r>
      <w:bookmarkStart w:id="1" w:name="_GoBack"/>
      <w:bookmarkEnd w:id="1"/>
    </w:p>
    <w:sectPr w:rsidR="00DC098B" w:rsidRPr="003F1A5B" w:rsidSect="0084116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720" w:right="720" w:bottom="720" w:left="720" w:header="504" w:footer="50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749F3" w14:textId="77777777" w:rsidR="003E3D01" w:rsidRDefault="003E3D01">
      <w:r>
        <w:separator/>
      </w:r>
    </w:p>
  </w:endnote>
  <w:endnote w:type="continuationSeparator" w:id="0">
    <w:p w14:paraId="72B8A24C" w14:textId="77777777" w:rsidR="003E3D01" w:rsidRDefault="003E3D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Uighur">
    <w:panose1 w:val="02000000000000000000"/>
    <w:charset w:val="00"/>
    <w:family w:val="auto"/>
    <w:pitch w:val="variable"/>
    <w:sig w:usb0="80002023" w:usb1="80000002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50A6F5" w14:textId="77777777" w:rsidR="004D688C" w:rsidRDefault="004D68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9F29E" w14:textId="77777777" w:rsidR="004C68AC" w:rsidRDefault="005371E0">
    <w:pPr>
      <w:tabs>
        <w:tab w:val="left" w:pos="8910"/>
        <w:tab w:val="right" w:pos="9350"/>
      </w:tabs>
      <w:rPr>
        <w:rStyle w:val="PageNumber"/>
      </w:rPr>
    </w:pPr>
    <w:r>
      <w:rPr>
        <w:rStyle w:val="PageNumber"/>
      </w:rPr>
      <w:tab/>
    </w:r>
    <w:r>
      <w:rPr>
        <w:rStyle w:val="PageNumber"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A544" w14:textId="77777777" w:rsidR="004D688C" w:rsidRDefault="004D68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A8137" w14:textId="77777777" w:rsidR="003E3D01" w:rsidRDefault="003E3D01">
      <w:r>
        <w:separator/>
      </w:r>
    </w:p>
  </w:footnote>
  <w:footnote w:type="continuationSeparator" w:id="0">
    <w:p w14:paraId="30CEDE63" w14:textId="77777777" w:rsidR="003E3D01" w:rsidRDefault="003E3D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1BA497" w14:textId="77777777" w:rsidR="004D688C" w:rsidRDefault="004D68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31478C" w14:textId="77777777" w:rsidR="004C68AC" w:rsidRDefault="005371E0">
    <w:pPr>
      <w:spacing w:line="240" w:lineRule="atLeast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F77E2" w14:textId="77777777" w:rsidR="004D688C" w:rsidRDefault="004D68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4E16EF"/>
    <w:multiLevelType w:val="hybridMultilevel"/>
    <w:tmpl w:val="03BC8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7D03BC8"/>
    <w:multiLevelType w:val="hybridMultilevel"/>
    <w:tmpl w:val="FEF823F4"/>
    <w:lvl w:ilvl="0" w:tplc="4FFCF8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wMLE0MTQwNDY2MjVU0lEKTi0uzszPAykwqQUAfjarUCwAAAA="/>
  </w:docVars>
  <w:rsids>
    <w:rsidRoot w:val="00AF0897"/>
    <w:rsid w:val="00011BF8"/>
    <w:rsid w:val="00061869"/>
    <w:rsid w:val="000D6F57"/>
    <w:rsid w:val="00103D5E"/>
    <w:rsid w:val="00175109"/>
    <w:rsid w:val="001A14AF"/>
    <w:rsid w:val="001C7FE6"/>
    <w:rsid w:val="001F041F"/>
    <w:rsid w:val="001F4A54"/>
    <w:rsid w:val="002B2024"/>
    <w:rsid w:val="002F4464"/>
    <w:rsid w:val="003004E3"/>
    <w:rsid w:val="00360E78"/>
    <w:rsid w:val="003A2300"/>
    <w:rsid w:val="003B4B2A"/>
    <w:rsid w:val="003E3D01"/>
    <w:rsid w:val="003F1A5B"/>
    <w:rsid w:val="004762AE"/>
    <w:rsid w:val="004D688C"/>
    <w:rsid w:val="005371E0"/>
    <w:rsid w:val="00541F88"/>
    <w:rsid w:val="005602BC"/>
    <w:rsid w:val="005B159D"/>
    <w:rsid w:val="005F0382"/>
    <w:rsid w:val="00611D06"/>
    <w:rsid w:val="00664D0D"/>
    <w:rsid w:val="00682CE3"/>
    <w:rsid w:val="006C0E1A"/>
    <w:rsid w:val="007E11BD"/>
    <w:rsid w:val="007F2108"/>
    <w:rsid w:val="007F7FC1"/>
    <w:rsid w:val="00805C21"/>
    <w:rsid w:val="008919F2"/>
    <w:rsid w:val="009037E5"/>
    <w:rsid w:val="009135E7"/>
    <w:rsid w:val="009236CA"/>
    <w:rsid w:val="009679EB"/>
    <w:rsid w:val="0097515F"/>
    <w:rsid w:val="00A90672"/>
    <w:rsid w:val="00AF0897"/>
    <w:rsid w:val="00B23EDE"/>
    <w:rsid w:val="00B3618C"/>
    <w:rsid w:val="00B869EF"/>
    <w:rsid w:val="00C15F89"/>
    <w:rsid w:val="00CD387D"/>
    <w:rsid w:val="00D52E21"/>
    <w:rsid w:val="00D72A33"/>
    <w:rsid w:val="00DC098B"/>
    <w:rsid w:val="00DE6FF6"/>
    <w:rsid w:val="00DE7239"/>
    <w:rsid w:val="00E03022"/>
    <w:rsid w:val="00E35F6C"/>
    <w:rsid w:val="00EE2B49"/>
    <w:rsid w:val="00EE526E"/>
    <w:rsid w:val="00EE7283"/>
    <w:rsid w:val="00F8684C"/>
    <w:rsid w:val="00FF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527DB78"/>
  <w15:docId w15:val="{CE1E289A-53DF-42D0-BFE2-00460763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08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next w:val="Normal"/>
    <w:autoRedefine/>
    <w:rsid w:val="00AF0897"/>
    <w:pPr>
      <w:pBdr>
        <w:bottom w:val="single" w:sz="6" w:space="1" w:color="808080"/>
      </w:pBdr>
      <w:spacing w:before="120" w:after="120"/>
    </w:pPr>
    <w:rPr>
      <w:rFonts w:ascii="Arial" w:hAnsi="Arial"/>
      <w:b/>
      <w:caps/>
      <w:spacing w:val="15"/>
      <w:sz w:val="20"/>
      <w:szCs w:val="20"/>
    </w:rPr>
  </w:style>
  <w:style w:type="paragraph" w:customStyle="1" w:styleId="JobTitle">
    <w:name w:val="Job Title"/>
    <w:next w:val="Achievement"/>
    <w:autoRedefine/>
    <w:rsid w:val="00AF0897"/>
    <w:pPr>
      <w:widowControl w:val="0"/>
      <w:tabs>
        <w:tab w:val="left" w:pos="6120"/>
      </w:tabs>
      <w:spacing w:before="40" w:after="40" w:line="240" w:lineRule="auto"/>
    </w:pPr>
    <w:rPr>
      <w:rFonts w:ascii="Arial" w:eastAsia="Times New Roman" w:hAnsi="Arial" w:cs="Arial"/>
      <w:b/>
      <w:i/>
      <w:spacing w:val="5"/>
      <w:sz w:val="20"/>
      <w:szCs w:val="20"/>
    </w:rPr>
  </w:style>
  <w:style w:type="paragraph" w:customStyle="1" w:styleId="Achievement">
    <w:name w:val="Achievement"/>
    <w:basedOn w:val="Normal"/>
    <w:autoRedefine/>
    <w:rsid w:val="00AF0897"/>
    <w:pPr>
      <w:tabs>
        <w:tab w:val="left" w:pos="360"/>
      </w:tabs>
      <w:spacing w:after="60"/>
      <w:ind w:left="360"/>
      <w:jc w:val="both"/>
    </w:pPr>
    <w:rPr>
      <w:b/>
    </w:rPr>
  </w:style>
  <w:style w:type="paragraph" w:customStyle="1" w:styleId="Name">
    <w:name w:val="Name"/>
    <w:basedOn w:val="Normal"/>
    <w:next w:val="Normal"/>
    <w:autoRedefine/>
    <w:rsid w:val="00AF0897"/>
    <w:pPr>
      <w:spacing w:after="240"/>
    </w:pPr>
    <w:rPr>
      <w:rFonts w:ascii="Arial" w:hAnsi="Arial"/>
      <w:caps/>
      <w:spacing w:val="80"/>
      <w:position w:val="12"/>
      <w:sz w:val="28"/>
      <w:szCs w:val="20"/>
    </w:rPr>
  </w:style>
  <w:style w:type="character" w:styleId="PageNumber">
    <w:name w:val="page number"/>
    <w:rsid w:val="00AF0897"/>
    <w:rPr>
      <w:rFonts w:ascii="Arial" w:hAnsi="Arial"/>
      <w:sz w:val="20"/>
    </w:rPr>
  </w:style>
  <w:style w:type="paragraph" w:customStyle="1" w:styleId="CompanyName">
    <w:name w:val="Company Name"/>
    <w:basedOn w:val="Normal"/>
    <w:next w:val="JobTitle"/>
    <w:autoRedefine/>
    <w:rsid w:val="00AF0897"/>
    <w:pPr>
      <w:tabs>
        <w:tab w:val="left" w:pos="3600"/>
      </w:tabs>
      <w:spacing w:before="60"/>
    </w:pPr>
    <w:rPr>
      <w:rFonts w:ascii="Arial" w:hAnsi="Arial"/>
      <w:b/>
      <w:sz w:val="20"/>
      <w:szCs w:val="20"/>
    </w:rPr>
  </w:style>
  <w:style w:type="paragraph" w:customStyle="1" w:styleId="ExperienceSummary">
    <w:name w:val="Experience Summary"/>
    <w:basedOn w:val="Normal"/>
    <w:autoRedefine/>
    <w:rsid w:val="00AF0897"/>
    <w:pPr>
      <w:spacing w:before="60" w:after="220"/>
    </w:pPr>
    <w:rPr>
      <w:rFonts w:ascii="Arial" w:hAnsi="Arial" w:cs="Arial"/>
      <w:sz w:val="20"/>
      <w:szCs w:val="20"/>
    </w:rPr>
  </w:style>
  <w:style w:type="character" w:styleId="CommentReference">
    <w:name w:val="annotation reference"/>
    <w:semiHidden/>
    <w:rsid w:val="00AF089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371E0"/>
    <w:pPr>
      <w:jc w:val="both"/>
    </w:pPr>
    <w:rPr>
      <w:rFonts w:ascii="Garamond" w:hAnsi="Garamond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71E0"/>
    <w:rPr>
      <w:rFonts w:ascii="Garamond" w:eastAsia="Times New Roman" w:hAnsi="Garamond" w:cs="Times New Roman"/>
      <w:sz w:val="20"/>
      <w:szCs w:val="20"/>
    </w:rPr>
  </w:style>
  <w:style w:type="character" w:styleId="Hyperlink">
    <w:name w:val="Hyperlink"/>
    <w:rsid w:val="00AF089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8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897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CE3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0E78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D68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D688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4D68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D688C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s.karluk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677EDD6-E02B-4899-8D1A-40A3BA13FE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21</Words>
  <Characters>4682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Score, Inc.</Company>
  <LinksUpToDate>false</LinksUpToDate>
  <CharactersWithSpaces>5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ur</dc:creator>
  <cp:lastModifiedBy>Nur Karluk</cp:lastModifiedBy>
  <cp:revision>3</cp:revision>
  <cp:lastPrinted>2018-11-28T15:44:00Z</cp:lastPrinted>
  <dcterms:created xsi:type="dcterms:W3CDTF">2020-04-07T16:18:00Z</dcterms:created>
  <dcterms:modified xsi:type="dcterms:W3CDTF">2020-04-07T16:32:00Z</dcterms:modified>
</cp:coreProperties>
</file>